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6441" w:rsidRDefault="00124ECD">
      <w:pPr>
        <w:pStyle w:val="a4"/>
      </w:pPr>
      <w:bookmarkStart w:id="0" w:name="_GoBack"/>
      <w:bookmarkEnd w:id="0"/>
      <w:r>
        <w:t>Отчёт по лабораторной работе №4</w:t>
      </w:r>
    </w:p>
    <w:p w:rsidR="00B46441" w:rsidRDefault="00124ECD">
      <w:pPr>
        <w:pStyle w:val="a5"/>
      </w:pPr>
      <w:r>
        <w:t>Операционные системы</w:t>
      </w:r>
    </w:p>
    <w:p w:rsidR="00B46441" w:rsidRDefault="00124ECD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53927598"/>
        <w:docPartObj>
          <w:docPartGallery w:val="Table of Contents"/>
          <w:docPartUnique/>
        </w:docPartObj>
      </w:sdtPr>
      <w:sdtEndPr/>
      <w:sdtContent>
        <w:p w:rsidR="00B46441" w:rsidRDefault="00124ECD">
          <w:pPr>
            <w:pStyle w:val="ae"/>
          </w:pPr>
          <w:r>
            <w:t>Содержание</w:t>
          </w:r>
        </w:p>
        <w:p w:rsidR="008C6127" w:rsidRDefault="00124EC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C6127">
            <w:fldChar w:fldCharType="separate"/>
          </w:r>
          <w:hyperlink w:anchor="_Toc102253026" w:history="1">
            <w:r w:rsidR="008C6127" w:rsidRPr="00991459">
              <w:rPr>
                <w:rStyle w:val="ad"/>
                <w:noProof/>
              </w:rPr>
              <w:t>Цель работы</w:t>
            </w:r>
            <w:r w:rsidR="008C6127">
              <w:rPr>
                <w:noProof/>
                <w:webHidden/>
              </w:rPr>
              <w:tab/>
            </w:r>
            <w:r w:rsidR="008C6127">
              <w:rPr>
                <w:noProof/>
                <w:webHidden/>
              </w:rPr>
              <w:fldChar w:fldCharType="begin"/>
            </w:r>
            <w:r w:rsidR="008C6127">
              <w:rPr>
                <w:noProof/>
                <w:webHidden/>
              </w:rPr>
              <w:instrText xml:space="preserve"> PAGEREF _Toc102253026 \h </w:instrText>
            </w:r>
            <w:r w:rsidR="008C6127">
              <w:rPr>
                <w:noProof/>
                <w:webHidden/>
              </w:rPr>
            </w:r>
            <w:r w:rsidR="008C6127">
              <w:rPr>
                <w:noProof/>
                <w:webHidden/>
              </w:rPr>
              <w:fldChar w:fldCharType="separate"/>
            </w:r>
            <w:r w:rsidR="008C6127">
              <w:rPr>
                <w:noProof/>
                <w:webHidden/>
              </w:rPr>
              <w:t>1</w:t>
            </w:r>
            <w:r w:rsidR="008C6127">
              <w:rPr>
                <w:noProof/>
                <w:webHidden/>
              </w:rPr>
              <w:fldChar w:fldCharType="end"/>
            </w:r>
          </w:hyperlink>
        </w:p>
        <w:p w:rsidR="008C6127" w:rsidRDefault="008C61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53027" w:history="1">
            <w:r w:rsidRPr="0099145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53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6127" w:rsidRDefault="008C61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53028" w:history="1">
            <w:r w:rsidRPr="0099145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53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6127" w:rsidRDefault="008C61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253029" w:history="1">
            <w:r w:rsidRPr="0099145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53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441" w:rsidRDefault="00124ECD">
          <w:r>
            <w:fldChar w:fldCharType="end"/>
          </w:r>
        </w:p>
      </w:sdtContent>
    </w:sdt>
    <w:p w:rsidR="00B46441" w:rsidRDefault="00124ECD">
      <w:pPr>
        <w:pStyle w:val="1"/>
      </w:pPr>
      <w:bookmarkStart w:id="1" w:name="цель-работы"/>
      <w:bookmarkStart w:id="2" w:name="_Toc102253026"/>
      <w:r>
        <w:t>Цель работы</w:t>
      </w:r>
      <w:bookmarkEnd w:id="2"/>
    </w:p>
    <w:p w:rsidR="00B46441" w:rsidRDefault="00124ECD">
      <w:pPr>
        <w:pStyle w:val="FirstParagraph"/>
      </w:pPr>
      <w:r>
        <w:t>Приобрести практические навыки работы с генератором статистических сайтов Hugo, на его основе создать сайт, который может посетить любой пользователь интернета.</w:t>
      </w:r>
    </w:p>
    <w:p w:rsidR="00B46441" w:rsidRDefault="00124ECD">
      <w:pPr>
        <w:pStyle w:val="1"/>
      </w:pPr>
      <w:bookmarkStart w:id="3" w:name="задание"/>
      <w:bookmarkStart w:id="4" w:name="_Toc102253027"/>
      <w:bookmarkEnd w:id="1"/>
      <w:r>
        <w:t>Задание</w:t>
      </w:r>
      <w:bookmarkEnd w:id="4"/>
    </w:p>
    <w:p w:rsidR="00B46441" w:rsidRDefault="00124ECD">
      <w:pPr>
        <w:pStyle w:val="FirstParagraph"/>
      </w:pPr>
      <w:r>
        <w:t>Размещение на Github pages заготовки для персонального сайта.</w:t>
      </w:r>
    </w:p>
    <w:p w:rsidR="00B46441" w:rsidRDefault="00124ECD">
      <w:pPr>
        <w:pStyle w:val="Compact"/>
        <w:numPr>
          <w:ilvl w:val="0"/>
          <w:numId w:val="2"/>
        </w:numPr>
      </w:pPr>
      <w:r>
        <w:t>Установить необходимое пр</w:t>
      </w:r>
      <w:r>
        <w:t>ограммное обеспечение.</w:t>
      </w:r>
    </w:p>
    <w:p w:rsidR="00B46441" w:rsidRDefault="00124ECD">
      <w:pPr>
        <w:pStyle w:val="Compact"/>
        <w:numPr>
          <w:ilvl w:val="0"/>
          <w:numId w:val="2"/>
        </w:numPr>
      </w:pPr>
      <w:r>
        <w:t>Скачать шаблон темы сайта.</w:t>
      </w:r>
    </w:p>
    <w:p w:rsidR="00B46441" w:rsidRDefault="00124ECD">
      <w:pPr>
        <w:pStyle w:val="Compact"/>
        <w:numPr>
          <w:ilvl w:val="0"/>
          <w:numId w:val="2"/>
        </w:numPr>
      </w:pPr>
      <w:r>
        <w:t>Разместить его на хостинге git.</w:t>
      </w:r>
    </w:p>
    <w:p w:rsidR="00B46441" w:rsidRDefault="00124ECD">
      <w:pPr>
        <w:pStyle w:val="Compact"/>
        <w:numPr>
          <w:ilvl w:val="0"/>
          <w:numId w:val="2"/>
        </w:numPr>
      </w:pPr>
      <w:r>
        <w:t>Установить параметр для URLs сайта.</w:t>
      </w:r>
    </w:p>
    <w:p w:rsidR="00B46441" w:rsidRDefault="00124ECD">
      <w:pPr>
        <w:pStyle w:val="Compact"/>
        <w:numPr>
          <w:ilvl w:val="0"/>
          <w:numId w:val="2"/>
        </w:numPr>
      </w:pPr>
      <w:r>
        <w:t>Разместить заготовку сайта на Github pages.</w:t>
      </w:r>
    </w:p>
    <w:p w:rsidR="00B46441" w:rsidRDefault="00124ECD">
      <w:pPr>
        <w:pStyle w:val="1"/>
      </w:pPr>
      <w:bookmarkStart w:id="5" w:name="выполнение-лабораторной-работы"/>
      <w:bookmarkStart w:id="6" w:name="_Toc102253028"/>
      <w:bookmarkEnd w:id="3"/>
      <w:r>
        <w:t>Выполнение лабораторной работы</w:t>
      </w:r>
      <w:bookmarkEnd w:id="6"/>
    </w:p>
    <w:p w:rsidR="00B46441" w:rsidRDefault="00124ECD">
      <w:pPr>
        <w:pStyle w:val="Compact"/>
        <w:numPr>
          <w:ilvl w:val="0"/>
          <w:numId w:val="3"/>
        </w:numPr>
      </w:pPr>
      <w:r>
        <w:t>Скачаем исполняемый файл Hugo для того, чтобы сгенерировать стр</w:t>
      </w:r>
      <w:r>
        <w:t>аницу сайта, точнее – архив с репозитория: http://github.com/gohugoio/hugo/releases (рис. [-@fig:001])</w:t>
      </w:r>
    </w:p>
    <w:p w:rsidR="00B46441" w:rsidRDefault="00124EC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434630"/>
            <wp:effectExtent l="0" t="0" r="0" b="0"/>
            <wp:docPr id="23" name="Picture" descr="Скачивание исполняемого файла Hu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Скачивание исполняемого файла Hugo</w:t>
      </w:r>
    </w:p>
    <w:p w:rsidR="00B46441" w:rsidRDefault="00124ECD">
      <w:pPr>
        <w:pStyle w:val="a0"/>
      </w:pPr>
      <w:r>
        <w:t>{ #fig:001 width=70% }</w:t>
      </w:r>
    </w:p>
    <w:p w:rsidR="00B46441" w:rsidRDefault="00124ECD">
      <w:pPr>
        <w:pStyle w:val="Compact"/>
        <w:numPr>
          <w:ilvl w:val="0"/>
          <w:numId w:val="4"/>
        </w:numPr>
      </w:pPr>
      <w:r>
        <w:t>Создаём папку bin в домашнем каталоге с помощью команды mkdir bin, неё перемещаем файл hugo и</w:t>
      </w:r>
      <w:r>
        <w:t xml:space="preserve"> переходим по ссылке http://github.com/wowchemy/starter-hugo-academic, чтобы скачать шаблон Hugo Academic Theme индивидуального сайта. Нажимаем кнопку “use this template” и создаём новый репозиторий с именем blog: (рис. [-@fig:002]) и (рис. [-@fig:003])</w:t>
      </w:r>
    </w:p>
    <w:p w:rsidR="00B46441" w:rsidRDefault="00124EC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82377"/>
            <wp:effectExtent l="0" t="0" r="0" b="0"/>
            <wp:docPr id="26" name="Picture" descr="Скачивание шаблона Hugo Academic Theme индивидуального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Скачивание шаблона Hugo Academic Theme индивидуального сайта</w:t>
      </w:r>
    </w:p>
    <w:p w:rsidR="00B46441" w:rsidRDefault="00124ECD">
      <w:pPr>
        <w:pStyle w:val="a0"/>
      </w:pPr>
      <w:r>
        <w:t>{ #fig:002 width=70% }</w:t>
      </w:r>
    </w:p>
    <w:p w:rsidR="00B46441" w:rsidRDefault="00124EC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150845"/>
            <wp:effectExtent l="0" t="0" r="0" b="0"/>
            <wp:docPr id="29" name="Picture" descr="Создание репозитория с именем b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Создание репозитория с именем blog</w:t>
      </w:r>
    </w:p>
    <w:p w:rsidR="00B46441" w:rsidRDefault="00124ECD">
      <w:pPr>
        <w:pStyle w:val="a0"/>
      </w:pPr>
      <w:r>
        <w:t>{ #fig:003 width=70% }</w:t>
      </w:r>
    </w:p>
    <w:p w:rsidR="00B46441" w:rsidRDefault="00124ECD">
      <w:pPr>
        <w:pStyle w:val="Compact"/>
        <w:numPr>
          <w:ilvl w:val="0"/>
          <w:numId w:val="5"/>
        </w:numPr>
      </w:pPr>
      <w:r>
        <w:t>Далее копируем ссылку на данный репозиторий и переходим в Терминал. С помощью команды git clone копируем содержимое репозитория в каталог blog: (рис. [-@fig:004])</w:t>
      </w:r>
    </w:p>
    <w:p w:rsidR="00B46441" w:rsidRDefault="00124EC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578428"/>
            <wp:effectExtent l="0" t="0" r="0" b="0"/>
            <wp:docPr id="32" name="Picture" descr="Копирование содержимого репозитория в каталог b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Копирование содержимого репозитория в каталог blog</w:t>
      </w:r>
    </w:p>
    <w:p w:rsidR="00B46441" w:rsidRDefault="00124ECD">
      <w:pPr>
        <w:pStyle w:val="a0"/>
      </w:pPr>
      <w:r>
        <w:t>{ #fig:004 width=70% }</w:t>
      </w:r>
    </w:p>
    <w:p w:rsidR="00B46441" w:rsidRDefault="00124ECD">
      <w:pPr>
        <w:pStyle w:val="Compact"/>
        <w:numPr>
          <w:ilvl w:val="0"/>
          <w:numId w:val="6"/>
        </w:numPr>
      </w:pPr>
      <w:r>
        <w:t>Переходим в катал</w:t>
      </w:r>
      <w:r>
        <w:t>ог blog и проверяем наличие скопированных файлов в каталог blog с помощью команд сd blog/ и ls -l:(рис. [-@fig:005])</w:t>
      </w:r>
    </w:p>
    <w:p w:rsidR="00B46441" w:rsidRDefault="00124EC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273343"/>
            <wp:effectExtent l="0" t="0" r="0" b="0"/>
            <wp:docPr id="35" name="Picture" descr="Наличие файлов в каталоге b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Наличие файлов в каталоге blog</w:t>
      </w:r>
    </w:p>
    <w:p w:rsidR="00B46441" w:rsidRDefault="00124ECD">
      <w:pPr>
        <w:pStyle w:val="a0"/>
      </w:pPr>
      <w:r>
        <w:t>{ #fig:005 width=70% }</w:t>
      </w:r>
    </w:p>
    <w:p w:rsidR="00B46441" w:rsidRDefault="00124ECD">
      <w:pPr>
        <w:pStyle w:val="Compact"/>
        <w:numPr>
          <w:ilvl w:val="0"/>
          <w:numId w:val="7"/>
        </w:numPr>
      </w:pPr>
      <w:r>
        <w:t>Далее запускаем наш сайт командой hugo server: (рис. [-@fig:006])</w:t>
      </w:r>
    </w:p>
    <w:p w:rsidR="00B46441" w:rsidRDefault="00124EC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729170"/>
            <wp:effectExtent l="0" t="0" r="0" b="0"/>
            <wp:docPr id="38" name="Picture" descr="Запуск работы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Запуск работы с</w:t>
      </w:r>
      <w:r>
        <w:t>айта</w:t>
      </w:r>
    </w:p>
    <w:p w:rsidR="00B46441" w:rsidRDefault="00124ECD">
      <w:pPr>
        <w:pStyle w:val="a0"/>
      </w:pPr>
      <w:r>
        <w:t>{ #fig:006 width=70% }</w:t>
      </w:r>
    </w:p>
    <w:p w:rsidR="00B46441" w:rsidRDefault="00124ECD">
      <w:pPr>
        <w:pStyle w:val="Compact"/>
        <w:numPr>
          <w:ilvl w:val="0"/>
          <w:numId w:val="8"/>
        </w:numPr>
      </w:pPr>
      <w:r>
        <w:lastRenderedPageBreak/>
        <w:t>После чего копируем адрес сервера, заходим на сайт и получаем рабочий сайт: (рис. [-@fig:007])</w:t>
      </w:r>
    </w:p>
    <w:p w:rsidR="00B46441" w:rsidRDefault="00124EC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562621"/>
            <wp:effectExtent l="0" t="0" r="0" b="0"/>
            <wp:docPr id="41" name="Picture" descr="Работа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Работа сайта</w:t>
      </w:r>
    </w:p>
    <w:p w:rsidR="00B46441" w:rsidRDefault="00124ECD">
      <w:pPr>
        <w:pStyle w:val="a0"/>
      </w:pPr>
      <w:r>
        <w:t>{ #fig:007 width=70% }</w:t>
      </w:r>
    </w:p>
    <w:p w:rsidR="00B46441" w:rsidRDefault="00124ECD">
      <w:pPr>
        <w:pStyle w:val="Compact"/>
        <w:numPr>
          <w:ilvl w:val="0"/>
          <w:numId w:val="9"/>
        </w:numPr>
      </w:pPr>
      <w:r>
        <w:t>Далее удаляем файл demo.dm, расположенный в content/home/, чтобы убрать зеленый блок с ознакомительной информацией: (рис. [-@fig:008]) и (рис. [-@fig:009])</w:t>
      </w:r>
    </w:p>
    <w:p w:rsidR="00B46441" w:rsidRDefault="00124EC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325406"/>
            <wp:effectExtent l="0" t="0" r="0" b="0"/>
            <wp:docPr id="44" name="Picture" descr="Удаление файла demo.d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Удаление файла demo.dm</w:t>
      </w:r>
    </w:p>
    <w:p w:rsidR="00B46441" w:rsidRDefault="00124ECD">
      <w:pPr>
        <w:pStyle w:val="a0"/>
      </w:pPr>
      <w:r>
        <w:t>{ #fig:008 width=70% }</w:t>
      </w:r>
    </w:p>
    <w:p w:rsidR="00B46441" w:rsidRDefault="00124EC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018850"/>
            <wp:effectExtent l="0" t="0" r="0" b="0"/>
            <wp:docPr id="47" name="Picture" descr="Обновлённый сай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Обновлённый сайт</w:t>
      </w:r>
    </w:p>
    <w:p w:rsidR="00B46441" w:rsidRDefault="00124ECD">
      <w:pPr>
        <w:pStyle w:val="a0"/>
      </w:pPr>
      <w:r>
        <w:lastRenderedPageBreak/>
        <w:t>{ #fig:009 width=70% }</w:t>
      </w:r>
    </w:p>
    <w:p w:rsidR="00B46441" w:rsidRDefault="00124ECD">
      <w:pPr>
        <w:pStyle w:val="Compact"/>
        <w:numPr>
          <w:ilvl w:val="0"/>
          <w:numId w:val="10"/>
        </w:numPr>
      </w:pPr>
      <w:r>
        <w:t>Теперь соз</w:t>
      </w:r>
      <w:r>
        <w:t>дадим на github новый репозиторий для того, чтобы сайт могли видеть не только мы, но и другие пользователи интернета. Создаём репозиторий с именем misamsonova.github.io: (рис. [-@fig:010])</w:t>
      </w:r>
    </w:p>
    <w:p w:rsidR="00B46441" w:rsidRDefault="00124EC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921438"/>
            <wp:effectExtent l="0" t="0" r="0" b="0"/>
            <wp:docPr id="50" name="Picture" descr="Создание репозитория misamsonova.github.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Создание репозитория misamsonova.github.io</w:t>
      </w:r>
    </w:p>
    <w:p w:rsidR="00B46441" w:rsidRDefault="00124ECD">
      <w:pPr>
        <w:pStyle w:val="a0"/>
      </w:pPr>
      <w:r>
        <w:t>{ #fig:010 width=70% }</w:t>
      </w:r>
    </w:p>
    <w:p w:rsidR="00B46441" w:rsidRDefault="00124ECD">
      <w:pPr>
        <w:pStyle w:val="Compact"/>
        <w:numPr>
          <w:ilvl w:val="0"/>
          <w:numId w:val="11"/>
        </w:numPr>
      </w:pPr>
      <w:r>
        <w:t>После чего переходим в Терминал, переходим в домашний каталог, где находится каталог blog, и клонируем репозиторий misamsonova.github.io в домашний каталог с помощью команды git clone –recursive и проверяем наличие данного каталога: (рис. [-@fig:011])</w:t>
      </w:r>
    </w:p>
    <w:p w:rsidR="00B46441" w:rsidRDefault="00124EC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352707"/>
            <wp:effectExtent l="0" t="0" r="0" b="0"/>
            <wp:docPr id="53" name="Picture" descr="Копирование файлов с репозитория в каталог b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К</w:t>
      </w:r>
      <w:r>
        <w:t>опирование файлов с репозитория в каталог blog</w:t>
      </w:r>
    </w:p>
    <w:p w:rsidR="00B46441" w:rsidRDefault="00124ECD">
      <w:pPr>
        <w:pStyle w:val="a0"/>
      </w:pPr>
      <w:r>
        <w:t>{ #fig:011 width=70% }</w:t>
      </w:r>
    </w:p>
    <w:p w:rsidR="00B46441" w:rsidRDefault="00124ECD">
      <w:pPr>
        <w:pStyle w:val="Compact"/>
        <w:numPr>
          <w:ilvl w:val="0"/>
          <w:numId w:val="12"/>
        </w:numPr>
      </w:pPr>
      <w:r>
        <w:t>Переходим в каталог misamsonova.github.io и с помощью команды git checkout –b main мы создаём новую ветку с именем main : (рис. [-@fig:012])</w:t>
      </w:r>
    </w:p>
    <w:p w:rsidR="00B46441" w:rsidRDefault="00124EC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97642" cy="702644"/>
            <wp:effectExtent l="0" t="0" r="0" b="0"/>
            <wp:docPr id="56" name="Picture" descr="Создание новой ветки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Создание новой ветки репозитория</w:t>
      </w:r>
    </w:p>
    <w:p w:rsidR="00B46441" w:rsidRDefault="00124ECD">
      <w:pPr>
        <w:pStyle w:val="a0"/>
      </w:pPr>
      <w:r>
        <w:t>{ #fig:012</w:t>
      </w:r>
      <w:r>
        <w:t xml:space="preserve"> width=70% }</w:t>
      </w:r>
    </w:p>
    <w:p w:rsidR="00B46441" w:rsidRDefault="00124ECD">
      <w:pPr>
        <w:pStyle w:val="Compact"/>
        <w:numPr>
          <w:ilvl w:val="0"/>
          <w:numId w:val="13"/>
        </w:numPr>
      </w:pPr>
      <w:r>
        <w:t>Далее создаём пустой файл README.md с помощью команды touch и с помощью следующий команд обновляем репозиторий с новыми файлами на github. Обнаруживаем, что файл README.md появился на github: (рис. [-@fig:013]) и (рис. [-@fig:014])</w:t>
      </w:r>
    </w:p>
    <w:p w:rsidR="00B46441" w:rsidRDefault="00124EC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947385" cy="346509"/>
            <wp:effectExtent l="0" t="0" r="0" b="0"/>
            <wp:docPr id="59" name="Picture" descr="Создание файла README.md и добавление файлов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 xml:space="preserve">Создание </w:t>
      </w:r>
      <w:r>
        <w:t>файла README.md и добавление файлов на github</w:t>
      </w:r>
    </w:p>
    <w:p w:rsidR="00B46441" w:rsidRDefault="00124ECD">
      <w:pPr>
        <w:pStyle w:val="a0"/>
      </w:pPr>
      <w:r>
        <w:t>{ #fig:013 width=70% }</w:t>
      </w:r>
    </w:p>
    <w:p w:rsidR="00B46441" w:rsidRDefault="00124EC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663816"/>
            <wp:effectExtent l="0" t="0" r="0" b="0"/>
            <wp:docPr id="62" name="Picture" descr="обновление файлов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обновление файлов на github</w:t>
      </w:r>
    </w:p>
    <w:p w:rsidR="00B46441" w:rsidRDefault="00124ECD">
      <w:pPr>
        <w:pStyle w:val="a0"/>
      </w:pPr>
      <w:r>
        <w:t>{ #fig:014 width=70% }</w:t>
      </w:r>
    </w:p>
    <w:p w:rsidR="00B46441" w:rsidRDefault="00124ECD">
      <w:pPr>
        <w:pStyle w:val="Compact"/>
        <w:numPr>
          <w:ilvl w:val="0"/>
          <w:numId w:val="14"/>
        </w:numPr>
      </w:pPr>
      <w:r>
        <w:t>После чего переходим в blog и с помощью команды git submodule add –b main [ссылка на репозиторий] public подключаем репозиторий к папк</w:t>
      </w:r>
      <w:r>
        <w:t>е public, чтобы эффективно генерировать страницы сайта: (рис. [-@fig:015])</w:t>
      </w:r>
    </w:p>
    <w:p w:rsidR="00B46441" w:rsidRDefault="00124EC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613647"/>
            <wp:effectExtent l="0" t="0" r="0" b="0"/>
            <wp:docPr id="65" name="Picture" descr="Подключение репозитория к папке publ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Подключение репозитория к папке public</w:t>
      </w:r>
    </w:p>
    <w:p w:rsidR="00B46441" w:rsidRDefault="00124ECD">
      <w:pPr>
        <w:pStyle w:val="a0"/>
      </w:pPr>
      <w:r>
        <w:t>{ #fig:015 width=70% }</w:t>
      </w:r>
    </w:p>
    <w:p w:rsidR="00B46441" w:rsidRDefault="00124ECD">
      <w:pPr>
        <w:pStyle w:val="Compact"/>
        <w:numPr>
          <w:ilvl w:val="0"/>
          <w:numId w:val="15"/>
        </w:numPr>
      </w:pPr>
      <w:r>
        <w:t xml:space="preserve">Далее с помощью команды mc переходим в редактор и находим файл .gitignore, в содержимом файла комментируем public/ с </w:t>
      </w:r>
      <w:r>
        <w:t>помощью символа # и сохраняем. Командой cat .gitignore проверяем изменение содержимого файла: (рис. [-@fig:016]) и (рис. [-@fig:017])</w:t>
      </w:r>
    </w:p>
    <w:p w:rsidR="00B46441" w:rsidRDefault="00124EC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03452"/>
            <wp:effectExtent l="0" t="0" r="0" b="0"/>
            <wp:docPr id="68" name="Picture" descr="Изменение файла в редакто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s/2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Изменение файла в редакторе</w:t>
      </w:r>
    </w:p>
    <w:p w:rsidR="00B46441" w:rsidRDefault="00124ECD">
      <w:pPr>
        <w:pStyle w:val="a0"/>
      </w:pPr>
      <w:r>
        <w:t>{ #fig:016 width=70% }</w:t>
      </w:r>
    </w:p>
    <w:p w:rsidR="00B46441" w:rsidRDefault="00124EC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570972" cy="2290812"/>
            <wp:effectExtent l="0" t="0" r="0" b="0"/>
            <wp:docPr id="71" name="Picture" descr="Проверка изменения в фай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s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Проверка изменения в файле</w:t>
      </w:r>
    </w:p>
    <w:p w:rsidR="00B46441" w:rsidRDefault="00124ECD">
      <w:pPr>
        <w:pStyle w:val="a0"/>
      </w:pPr>
      <w:r>
        <w:t>{ #fig:017 width=70% }</w:t>
      </w:r>
    </w:p>
    <w:p w:rsidR="00B46441" w:rsidRDefault="00124ECD">
      <w:pPr>
        <w:pStyle w:val="Compact"/>
        <w:numPr>
          <w:ilvl w:val="0"/>
          <w:numId w:val="16"/>
        </w:numPr>
      </w:pPr>
      <w:r>
        <w:t>Теперь в связи с изменением одного файла прописываем команду git submodule add –b main [ссылка на репозиторий] public, чтобы изменения вступили в силу: (рис. [-@fig:018])</w:t>
      </w:r>
    </w:p>
    <w:p w:rsidR="00B46441" w:rsidRDefault="00124EC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27705"/>
            <wp:effectExtent l="0" t="0" r="0" b="0"/>
            <wp:docPr id="74" name="Picture" descr="Прописание команды для вступления изменений в подключении репозитория к каталогу publ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s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Прописание команды для вступления изменений в подключении репозитория к каталогу pu</w:t>
      </w:r>
      <w:r>
        <w:t>blic</w:t>
      </w:r>
    </w:p>
    <w:p w:rsidR="00B46441" w:rsidRDefault="00124ECD">
      <w:pPr>
        <w:pStyle w:val="a0"/>
      </w:pPr>
      <w:r>
        <w:lastRenderedPageBreak/>
        <w:t>{ #fig:018 width=70% }</w:t>
      </w:r>
    </w:p>
    <w:p w:rsidR="00B46441" w:rsidRDefault="00124ECD">
      <w:pPr>
        <w:pStyle w:val="Compact"/>
        <w:numPr>
          <w:ilvl w:val="0"/>
          <w:numId w:val="17"/>
        </w:numPr>
      </w:pPr>
      <w:r>
        <w:t>Далее вновь запускаем сайт командой hugo: (рис. [-@fig:019])</w:t>
      </w:r>
    </w:p>
    <w:p w:rsidR="00B46441" w:rsidRDefault="00124EC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535227"/>
            <wp:effectExtent l="0" t="0" r="0" b="0"/>
            <wp:docPr id="77" name="Picture" descr="Запуск обновлённого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s/2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Запуск обновлённого сайта</w:t>
      </w:r>
    </w:p>
    <w:p w:rsidR="00B46441" w:rsidRDefault="00124ECD">
      <w:pPr>
        <w:pStyle w:val="a0"/>
      </w:pPr>
      <w:r>
        <w:t>{ #fig:019 width=70% }</w:t>
      </w:r>
    </w:p>
    <w:p w:rsidR="00B46441" w:rsidRDefault="00124ECD">
      <w:pPr>
        <w:pStyle w:val="Compact"/>
        <w:numPr>
          <w:ilvl w:val="0"/>
          <w:numId w:val="18"/>
        </w:numPr>
      </w:pPr>
      <w:r>
        <w:t>Прописываем команду git push origin main, чтобы выполнить отправку изменений конкретной ветки в центральный репозиторий: (рис. [-@fig:020])</w:t>
      </w:r>
    </w:p>
    <w:p w:rsidR="00B46441" w:rsidRDefault="00124EC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531977"/>
            <wp:effectExtent l="0" t="0" r="0" b="0"/>
            <wp:docPr id="80" name="Picture" descr="Отправка изменений конкретной ветки в центральн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s/2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Отправка изменений конкретной ветки в центральный репозиторий</w:t>
      </w:r>
    </w:p>
    <w:p w:rsidR="00B46441" w:rsidRDefault="00124ECD">
      <w:pPr>
        <w:pStyle w:val="a0"/>
      </w:pPr>
      <w:r>
        <w:t>{ #fig:020 width=70% }</w:t>
      </w:r>
    </w:p>
    <w:p w:rsidR="00B46441" w:rsidRDefault="00124ECD">
      <w:pPr>
        <w:pStyle w:val="Compact"/>
        <w:numPr>
          <w:ilvl w:val="0"/>
          <w:numId w:val="19"/>
        </w:numPr>
      </w:pPr>
      <w:r>
        <w:t>Замечаем, что в каталоге publ</w:t>
      </w:r>
      <w:r>
        <w:t>ic появились файл: (рис. [-@fig:021])</w:t>
      </w:r>
    </w:p>
    <w:p w:rsidR="00B46441" w:rsidRDefault="00124EC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685348"/>
            <wp:effectExtent l="0" t="0" r="0" b="0"/>
            <wp:docPr id="83" name="Picture" descr="Содержание каталога publ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s/2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Содержание каталога public</w:t>
      </w:r>
    </w:p>
    <w:p w:rsidR="00B46441" w:rsidRDefault="00124ECD">
      <w:pPr>
        <w:pStyle w:val="a0"/>
      </w:pPr>
      <w:r>
        <w:t>{ #fig:021 width=70% }</w:t>
      </w:r>
    </w:p>
    <w:p w:rsidR="00B46441" w:rsidRDefault="00124ECD">
      <w:pPr>
        <w:pStyle w:val="Compact"/>
        <w:numPr>
          <w:ilvl w:val="0"/>
          <w:numId w:val="20"/>
        </w:numPr>
      </w:pPr>
      <w:r>
        <w:t>Возвращаемся в каталог public/. C помощью следующих команд проверяем, что данный каталог подключен к репозиторию misamsonova.github.io, и обновляем файлы в репозитори</w:t>
      </w:r>
      <w:r>
        <w:t>и на github: (рис. [-@fig:022])</w:t>
      </w:r>
    </w:p>
    <w:p w:rsidR="00B46441" w:rsidRDefault="00124EC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648280"/>
            <wp:effectExtent l="0" t="0" r="0" b="0"/>
            <wp:docPr id="86" name="Picture" descr="Проверка подключения каталога к репозитор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s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Проверка подключения каталога к репозиторию</w:t>
      </w:r>
    </w:p>
    <w:p w:rsidR="00B46441" w:rsidRDefault="00124ECD">
      <w:pPr>
        <w:pStyle w:val="a0"/>
      </w:pPr>
      <w:r>
        <w:t>{ #fig:022 width=70% }</w:t>
      </w:r>
    </w:p>
    <w:p w:rsidR="00B46441" w:rsidRDefault="00124ECD">
      <w:pPr>
        <w:pStyle w:val="Compact"/>
        <w:numPr>
          <w:ilvl w:val="0"/>
          <w:numId w:val="21"/>
        </w:numPr>
      </w:pPr>
      <w:r>
        <w:t>Обновляем репозиторй и наблюдаем, что появились новые файлы: (рис. [-@fig:023])</w:t>
      </w:r>
    </w:p>
    <w:p w:rsidR="00B46441" w:rsidRDefault="00124EC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344987"/>
            <wp:effectExtent l="0" t="0" r="0" b="0"/>
            <wp:docPr id="89" name="Picture" descr="Обновле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s/2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Обновление репозитория</w:t>
      </w:r>
    </w:p>
    <w:p w:rsidR="00B46441" w:rsidRDefault="00124ECD">
      <w:pPr>
        <w:pStyle w:val="a0"/>
      </w:pPr>
      <w:r>
        <w:t>{ #fig:023 width=70% }</w:t>
      </w:r>
    </w:p>
    <w:p w:rsidR="00B46441" w:rsidRDefault="00124ECD">
      <w:pPr>
        <w:pStyle w:val="Compact"/>
        <w:numPr>
          <w:ilvl w:val="0"/>
          <w:numId w:val="22"/>
        </w:numPr>
      </w:pPr>
      <w:r>
        <w:t>Далее вводим в поисковую строку misamsonova.github.io, чтобы проверить, что наш сайт доступен и работает: (рис. [-@fig:024])</w:t>
      </w:r>
    </w:p>
    <w:p w:rsidR="00B46441" w:rsidRDefault="00124ECD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77047"/>
            <wp:effectExtent l="0" t="0" r="0" b="0"/>
            <wp:docPr id="92" name="Picture" descr="Работа сайта по ссылке misamsonova.github.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s/2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6441" w:rsidRDefault="00124ECD">
      <w:pPr>
        <w:pStyle w:val="ImageCaption"/>
      </w:pPr>
      <w:r>
        <w:t>Работа сайта по ссылке misamsonova.github.io</w:t>
      </w:r>
    </w:p>
    <w:p w:rsidR="00B46441" w:rsidRDefault="00124ECD">
      <w:pPr>
        <w:pStyle w:val="a0"/>
      </w:pPr>
      <w:r>
        <w:t>{ #fig:024 width=70% }</w:t>
      </w:r>
    </w:p>
    <w:p w:rsidR="00B46441" w:rsidRDefault="00124ECD">
      <w:pPr>
        <w:pStyle w:val="1"/>
      </w:pPr>
      <w:bookmarkStart w:id="7" w:name="вывод"/>
      <w:bookmarkStart w:id="8" w:name="_Toc102253029"/>
      <w:bookmarkEnd w:id="5"/>
      <w:r>
        <w:t>Вывод</w:t>
      </w:r>
      <w:bookmarkEnd w:id="8"/>
    </w:p>
    <w:p w:rsidR="00B46441" w:rsidRDefault="00124ECD">
      <w:pPr>
        <w:pStyle w:val="FirstParagraph"/>
      </w:pPr>
      <w:r>
        <w:t>В процессе реализации 1-ого этапа мы приобрели практиче</w:t>
      </w:r>
      <w:r>
        <w:t>ские навыки работы с генератором статистических сайтов Hugo, на его основе создали свой сайт, который может посетить любой пользователь интернета.</w:t>
      </w:r>
      <w:bookmarkEnd w:id="7"/>
    </w:p>
    <w:sectPr w:rsidR="00B464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24ECD" w:rsidRDefault="00124ECD">
      <w:pPr>
        <w:spacing w:after="0"/>
      </w:pPr>
      <w:r>
        <w:separator/>
      </w:r>
    </w:p>
  </w:endnote>
  <w:endnote w:type="continuationSeparator" w:id="0">
    <w:p w:rsidR="00124ECD" w:rsidRDefault="00124E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24ECD" w:rsidRDefault="00124ECD">
      <w:r>
        <w:separator/>
      </w:r>
    </w:p>
  </w:footnote>
  <w:footnote w:type="continuationSeparator" w:id="0">
    <w:p w:rsidR="00124ECD" w:rsidRDefault="00124E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3CDC0E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DF287F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E4366D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43FEBCF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BBB0E18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CBE0D36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5"/>
    <w:multiLevelType w:val="multilevel"/>
    <w:tmpl w:val="D7BAA15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>
    <w:nsid w:val="00A99416"/>
    <w:multiLevelType w:val="multilevel"/>
    <w:tmpl w:val="27900AA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>
    <w:nsid w:val="00A99417"/>
    <w:multiLevelType w:val="multilevel"/>
    <w:tmpl w:val="B84E1D2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>
    <w:nsid w:val="00A99418"/>
    <w:multiLevelType w:val="multilevel"/>
    <w:tmpl w:val="50ECED4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>
    <w:nsid w:val="00A99419"/>
    <w:multiLevelType w:val="multilevel"/>
    <w:tmpl w:val="F4808D8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>
    <w:nsid w:val="0A994110"/>
    <w:multiLevelType w:val="multilevel"/>
    <w:tmpl w:val="CB32BA0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>
    <w:nsid w:val="0A994111"/>
    <w:multiLevelType w:val="multilevel"/>
    <w:tmpl w:val="BD76DF0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>
    <w:nsid w:val="0A994112"/>
    <w:multiLevelType w:val="multilevel"/>
    <w:tmpl w:val="D9BC8B2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>
    <w:nsid w:val="0A994113"/>
    <w:multiLevelType w:val="multilevel"/>
    <w:tmpl w:val="A356B5F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>
    <w:nsid w:val="0A994114"/>
    <w:multiLevelType w:val="multilevel"/>
    <w:tmpl w:val="6E02C5D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6">
    <w:nsid w:val="0A994115"/>
    <w:multiLevelType w:val="multilevel"/>
    <w:tmpl w:val="83EA2B1C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7">
    <w:nsid w:val="0A994116"/>
    <w:multiLevelType w:val="multilevel"/>
    <w:tmpl w:val="1B50457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8">
    <w:nsid w:val="0A994117"/>
    <w:multiLevelType w:val="multilevel"/>
    <w:tmpl w:val="0316BD14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9">
    <w:nsid w:val="0A994118"/>
    <w:multiLevelType w:val="multilevel"/>
    <w:tmpl w:val="2020E0F2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0">
    <w:nsid w:val="0A994119"/>
    <w:multiLevelType w:val="multilevel"/>
    <w:tmpl w:val="3C6EC2B4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1">
    <w:nsid w:val="0A994120"/>
    <w:multiLevelType w:val="multilevel"/>
    <w:tmpl w:val="22C2B8D4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6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7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8">
    <w:abstractNumId w:val="1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9">
    <w:abstractNumId w:val="1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20">
    <w:abstractNumId w:val="19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1">
    <w:abstractNumId w:val="20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2">
    <w:abstractNumId w:val="21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46441"/>
    <w:rsid w:val="00124ECD"/>
    <w:rsid w:val="008C6127"/>
    <w:rsid w:val="00B464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C6127"/>
    <w:pPr>
      <w:spacing w:after="100"/>
    </w:pPr>
  </w:style>
  <w:style w:type="paragraph" w:styleId="af">
    <w:name w:val="Balloon Text"/>
    <w:basedOn w:val="a"/>
    <w:link w:val="af0"/>
    <w:rsid w:val="008C612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8C612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875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58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мсонова Мария Ильинична</dc:creator>
  <cp:lastModifiedBy>VBX</cp:lastModifiedBy>
  <cp:revision>2</cp:revision>
  <cp:lastPrinted>2022-04-30T20:17:00Z</cp:lastPrinted>
  <dcterms:created xsi:type="dcterms:W3CDTF">2022-04-30T20:16:00Z</dcterms:created>
  <dcterms:modified xsi:type="dcterms:W3CDTF">2022-04-30T20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